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875F425" w14:textId="2359EAC7" w:rsidR="004D7089" w:rsidRDefault="004D7089" w:rsidP="004D7089">
      <w:pPr>
        <w:spacing w:after="0" w:line="240" w:lineRule="auto"/>
        <w:rPr>
          <w:rFonts w:ascii="Calibri" w:eastAsia="Times New Roman" w:hAnsi="Calibri" w:cs="Calibri"/>
          <w:color w:val="000000"/>
        </w:rPr>
      </w:pPr>
      <w:r>
        <w:rPr>
          <w:rFonts w:asciiTheme="minorEastAsia" w:hAnsiTheme="minorEastAsia" w:cs="Calibri"/>
          <w:color w:val="000000"/>
        </w:rPr>
        <w:t>I</w:t>
      </w:r>
      <w:r>
        <w:rPr>
          <w:rFonts w:asciiTheme="minorEastAsia" w:hAnsiTheme="minorEastAsia" w:cs="Calibri" w:hint="eastAsia"/>
          <w:color w:val="000000"/>
        </w:rPr>
        <w:t>d</w:t>
      </w:r>
      <w:r>
        <w:rPr>
          <w:rFonts w:ascii="Calibri" w:eastAsia="Times New Roman" w:hAnsi="Calibri" w:cs="Calibri"/>
          <w:color w:val="000000"/>
        </w:rPr>
        <w:t>=0</w:t>
      </w:r>
    </w:p>
    <w:p w14:paraId="302E6619" w14:textId="77777777" w:rsidR="004D7089" w:rsidRDefault="004D7089" w:rsidP="004D7089">
      <w:pPr>
        <w:spacing w:after="0" w:line="240" w:lineRule="auto"/>
        <w:rPr>
          <w:rFonts w:ascii="Calibri" w:eastAsia="Times New Roman" w:hAnsi="Calibri" w:cs="Calibri"/>
          <w:color w:val="000000"/>
        </w:rPr>
      </w:pPr>
      <w:r w:rsidRPr="004D7089">
        <w:rPr>
          <w:rFonts w:ascii="Calibri" w:eastAsia="Times New Roman" w:hAnsi="Calibri" w:cs="Calibri"/>
          <w:color w:val="000000"/>
        </w:rPr>
        <w:t>C.CCCCCC.CO.O=C(OCc1ccccc1)[NH:1][CH2:2][CH2:3][CH2:4][CH2:5][C@@H:6]([C:7]([O:8][CH3:9])=[O:10])[NH:11][C:12](=[O:13])[NH:14][c:15]1[cH:16][c:17]([O:18][CH3:19])[cH:20][c:21]([C:22]([CH3:23])([CH3:24])[CH3:25])[c:26]1[OH:27].[ClH:28].[Pd]</w:t>
      </w:r>
    </w:p>
    <w:p w14:paraId="07C8A7C9" w14:textId="37D98E21" w:rsidR="004D7089" w:rsidRDefault="004D7089" w:rsidP="004D7089">
      <w:pPr>
        <w:spacing w:after="0" w:line="240" w:lineRule="auto"/>
        <w:rPr>
          <w:rFonts w:ascii="Calibri" w:eastAsia="Times New Roman" w:hAnsi="Calibri" w:cs="Calibri"/>
          <w:color w:val="000000"/>
        </w:rPr>
      </w:pPr>
      <w:r w:rsidRPr="004D7089">
        <w:rPr>
          <w:rFonts w:ascii="Calibri" w:eastAsia="Times New Roman" w:hAnsi="Calibri" w:cs="Calibri"/>
          <w:color w:val="000000"/>
        </w:rPr>
        <w:t>&gt;</w:t>
      </w:r>
    </w:p>
    <w:p w14:paraId="17527419" w14:textId="77777777" w:rsidR="004D7089" w:rsidRDefault="004D7089" w:rsidP="004D7089">
      <w:pPr>
        <w:spacing w:after="0" w:line="240" w:lineRule="auto"/>
        <w:rPr>
          <w:rFonts w:ascii="Calibri" w:eastAsia="Times New Roman" w:hAnsi="Calibri" w:cs="Calibri"/>
          <w:color w:val="000000"/>
        </w:rPr>
      </w:pPr>
      <w:r w:rsidRPr="004D7089">
        <w:rPr>
          <w:rFonts w:ascii="Calibri" w:eastAsia="Times New Roman" w:hAnsi="Calibri" w:cs="Calibri"/>
          <w:color w:val="000000"/>
        </w:rPr>
        <w:t>&gt;</w:t>
      </w:r>
    </w:p>
    <w:p w14:paraId="1DE42C8D" w14:textId="77777777" w:rsidR="004D7089" w:rsidRDefault="004D7089" w:rsidP="004D7089">
      <w:pPr>
        <w:spacing w:after="0" w:line="240" w:lineRule="auto"/>
        <w:rPr>
          <w:rFonts w:ascii="Calibri" w:eastAsia="Times New Roman" w:hAnsi="Calibri" w:cs="Calibri"/>
          <w:color w:val="000000"/>
        </w:rPr>
      </w:pPr>
      <w:r w:rsidRPr="004D7089">
        <w:rPr>
          <w:rFonts w:ascii="Calibri" w:eastAsia="Times New Roman" w:hAnsi="Calibri" w:cs="Calibri"/>
          <w:color w:val="000000"/>
        </w:rPr>
        <w:t>[ClH:28].</w:t>
      </w:r>
    </w:p>
    <w:p w14:paraId="64C72083" w14:textId="513CA073" w:rsidR="004D7089" w:rsidRPr="004D7089" w:rsidRDefault="004D7089" w:rsidP="004D7089">
      <w:pPr>
        <w:spacing w:after="0" w:line="240" w:lineRule="auto"/>
        <w:rPr>
          <w:rFonts w:ascii="Calibri" w:eastAsia="Times New Roman" w:hAnsi="Calibri" w:cs="Calibri"/>
          <w:color w:val="000000"/>
        </w:rPr>
      </w:pPr>
      <w:r w:rsidRPr="004D7089">
        <w:rPr>
          <w:rFonts w:ascii="Calibri" w:eastAsia="Times New Roman" w:hAnsi="Calibri" w:cs="Calibri"/>
          <w:color w:val="000000"/>
        </w:rPr>
        <w:t>[NH2:1][CH2:2][CH2:3][CH2:4][CH2:5][C@@H:6]([C:7]([O:8][CH3:9])=[O:10])[NH:11][C:12](=[O:13])[NH:14][c:15]1[cH:16][c:17]([O:18][CH3:19])[cH:20][c:21]([C:22]([CH3:23])([CH3:24])[CH3:25])[c:26]1[OH:27]</w:t>
      </w:r>
    </w:p>
    <w:p w14:paraId="06D472FF" w14:textId="77777777" w:rsidR="0071241C" w:rsidRDefault="0071241C"/>
    <w:sectPr w:rsidR="0071241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B36FA1"/>
    <w:multiLevelType w:val="multilevel"/>
    <w:tmpl w:val="98743B3A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upperLetter"/>
      <w:lvlText w:val="Appendix 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1AAC6AC1"/>
    <w:multiLevelType w:val="multilevel"/>
    <w:tmpl w:val="724C4954"/>
    <w:styleLink w:val="SIGconf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upperLetter"/>
      <w:lvlText w:val="Appendix 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6.%7"/>
      <w:lvlJc w:val="left"/>
      <w:pPr>
        <w:ind w:left="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1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UyNzY0NTE3tTA1NTRQ0lEKTi0uzszPAykwrAUAq/YQfiwAAAA="/>
  </w:docVars>
  <w:rsids>
    <w:rsidRoot w:val="004D7089"/>
    <w:rsid w:val="00347880"/>
    <w:rsid w:val="004D7089"/>
    <w:rsid w:val="006104D0"/>
    <w:rsid w:val="0071241C"/>
    <w:rsid w:val="00BF04F9"/>
    <w:rsid w:val="00DB5755"/>
    <w:rsid w:val="00E43BFC"/>
    <w:rsid w:val="00F525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CE2A87"/>
  <w15:chartTrackingRefBased/>
  <w15:docId w15:val="{EC204575-6827-443E-91C7-7096F34547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SIGconf">
    <w:name w:val="SIGconf"/>
    <w:uiPriority w:val="99"/>
    <w:rsid w:val="006104D0"/>
    <w:pPr>
      <w:numPr>
        <w:numId w:val="6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8380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68</Words>
  <Characters>392</Characters>
  <Application>Microsoft Office Word</Application>
  <DocSecurity>0</DocSecurity>
  <Lines>3</Lines>
  <Paragraphs>1</Paragraphs>
  <ScaleCrop>false</ScaleCrop>
  <Company/>
  <LinksUpToDate>false</LinksUpToDate>
  <CharactersWithSpaces>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u, Yunchao</dc:creator>
  <cp:keywords/>
  <dc:description/>
  <cp:lastModifiedBy>Liu, Yunchao</cp:lastModifiedBy>
  <cp:revision>2</cp:revision>
  <dcterms:created xsi:type="dcterms:W3CDTF">2020-09-22T18:32:00Z</dcterms:created>
  <dcterms:modified xsi:type="dcterms:W3CDTF">2020-09-22T18:42:00Z</dcterms:modified>
</cp:coreProperties>
</file>